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81b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47dc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9d8191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33:33Z</dcterms:created>
  <dcterms:modified xsi:type="dcterms:W3CDTF">2022-02-02T21:33:33Z</dcterms:modified>
</cp:coreProperties>
</file>